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06179" w14:textId="18D72D29" w:rsidR="009B288C" w:rsidRDefault="009B288C">
      <w:pPr>
        <w:rPr>
          <w:b/>
          <w:bCs/>
          <w:lang w:val="en-US"/>
        </w:rPr>
      </w:pPr>
      <w:r w:rsidRPr="009B288C">
        <w:rPr>
          <w:b/>
          <w:bCs/>
          <w:lang w:val="en-US"/>
        </w:rPr>
        <w:t>Download links for MySQL Software:</w:t>
      </w:r>
    </w:p>
    <w:p w14:paraId="11EC2C0E" w14:textId="11E7F17C" w:rsidR="009B288C" w:rsidRPr="00761FF9" w:rsidRDefault="009B288C" w:rsidP="009B288C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lang w:val="en-US"/>
        </w:rPr>
        <w:t>MySQL download page for windows:</w:t>
      </w:r>
    </w:p>
    <w:p w14:paraId="0A27ECFB" w14:textId="778C256A" w:rsidR="00761FF9" w:rsidRPr="00761FF9" w:rsidRDefault="00761FF9" w:rsidP="00761FF9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hyperlink r:id="rId5" w:history="1">
        <w:r w:rsidRPr="00761FF9">
          <w:rPr>
            <w:rStyle w:val="Hyperlink"/>
            <w:lang w:val="en-US"/>
          </w:rPr>
          <w:t>https://dev.mysql.com/download</w:t>
        </w:r>
        <w:r w:rsidRPr="00761FF9">
          <w:rPr>
            <w:rStyle w:val="Hyperlink"/>
            <w:lang w:val="en-US"/>
          </w:rPr>
          <w:t>s</w:t>
        </w:r>
        <w:r w:rsidRPr="00761FF9">
          <w:rPr>
            <w:rStyle w:val="Hyperlink"/>
            <w:lang w:val="en-US"/>
          </w:rPr>
          <w:t>/windows/installer/8.0.html</w:t>
        </w:r>
      </w:hyperlink>
    </w:p>
    <w:p w14:paraId="56843C8E" w14:textId="77777777" w:rsidR="00761FF9" w:rsidRPr="00761FF9" w:rsidRDefault="00761FF9" w:rsidP="00761FF9">
      <w:pPr>
        <w:pStyle w:val="ListParagraph"/>
        <w:rPr>
          <w:b/>
          <w:bCs/>
          <w:lang w:val="en-US"/>
        </w:rPr>
      </w:pPr>
    </w:p>
    <w:p w14:paraId="10123252" w14:textId="77777777" w:rsidR="00761FF9" w:rsidRPr="00761FF9" w:rsidRDefault="00761FF9" w:rsidP="00761FF9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lang w:val="en-US"/>
        </w:rPr>
        <w:t>Other Operating Systems:</w:t>
      </w:r>
    </w:p>
    <w:p w14:paraId="704BEE59" w14:textId="23DDF419" w:rsidR="00A40861" w:rsidRPr="00761FF9" w:rsidRDefault="00761FF9" w:rsidP="00761FF9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hyperlink r:id="rId6" w:history="1">
        <w:r w:rsidRPr="00ED79DE">
          <w:rPr>
            <w:rStyle w:val="Hyperlink"/>
            <w:lang w:val="en-US"/>
          </w:rPr>
          <w:t>https://dev.mysql.com/downloads/mysql/</w:t>
        </w:r>
      </w:hyperlink>
    </w:p>
    <w:p w14:paraId="14EA34D5" w14:textId="5559FAD0" w:rsidR="00761FF9" w:rsidRDefault="00761FF9" w:rsidP="00761FF9">
      <w:pPr>
        <w:rPr>
          <w:b/>
          <w:bCs/>
          <w:lang w:val="en-US"/>
        </w:rPr>
      </w:pPr>
    </w:p>
    <w:p w14:paraId="77F7E496" w14:textId="2A3ABBFF" w:rsidR="00761FF9" w:rsidRDefault="00761FF9" w:rsidP="00761FF9">
      <w:pPr>
        <w:rPr>
          <w:b/>
          <w:bCs/>
          <w:lang w:val="en-US"/>
        </w:rPr>
      </w:pPr>
      <w:r>
        <w:rPr>
          <w:b/>
          <w:bCs/>
          <w:lang w:val="en-US"/>
        </w:rPr>
        <w:t>Installation Steps (After double Clicking the download file):</w:t>
      </w:r>
    </w:p>
    <w:p w14:paraId="2A4AF450" w14:textId="188B7044" w:rsidR="003C74D6" w:rsidRDefault="003C74D6" w:rsidP="00761FF9">
      <w:pPr>
        <w:rPr>
          <w:b/>
          <w:bCs/>
          <w:lang w:val="en-US"/>
        </w:rPr>
      </w:pPr>
      <w:r>
        <w:rPr>
          <w:b/>
          <w:bCs/>
          <w:lang w:val="en-US"/>
        </w:rPr>
        <w:t>1</w:t>
      </w:r>
    </w:p>
    <w:p w14:paraId="3FED5218" w14:textId="385E93F4" w:rsidR="00761FF9" w:rsidRDefault="003C74D6" w:rsidP="00761FF9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58C44854" wp14:editId="6277A949">
            <wp:extent cx="5731510" cy="43573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EDAC6" w14:textId="18E96163" w:rsidR="003C74D6" w:rsidRDefault="003C74D6" w:rsidP="00761FF9">
      <w:pPr>
        <w:rPr>
          <w:b/>
          <w:bCs/>
          <w:lang w:val="en-US"/>
        </w:rPr>
      </w:pPr>
    </w:p>
    <w:p w14:paraId="4C49D02E" w14:textId="46C45DE9" w:rsidR="00F96B23" w:rsidRDefault="00F96B23" w:rsidP="00761FF9">
      <w:pPr>
        <w:rPr>
          <w:b/>
          <w:bCs/>
          <w:lang w:val="en-US"/>
        </w:rPr>
      </w:pPr>
    </w:p>
    <w:p w14:paraId="76538E61" w14:textId="7E8A1E2A" w:rsidR="00F96B23" w:rsidRDefault="00F96B23" w:rsidP="00761FF9">
      <w:pPr>
        <w:rPr>
          <w:b/>
          <w:bCs/>
          <w:lang w:val="en-US"/>
        </w:rPr>
      </w:pPr>
    </w:p>
    <w:p w14:paraId="13B42613" w14:textId="01256147" w:rsidR="00F96B23" w:rsidRDefault="00F96B23" w:rsidP="00761FF9">
      <w:pPr>
        <w:rPr>
          <w:b/>
          <w:bCs/>
          <w:lang w:val="en-US"/>
        </w:rPr>
      </w:pPr>
    </w:p>
    <w:p w14:paraId="12118104" w14:textId="448F2DFA" w:rsidR="00F96B23" w:rsidRDefault="00F96B23" w:rsidP="00761FF9">
      <w:pPr>
        <w:rPr>
          <w:b/>
          <w:bCs/>
          <w:lang w:val="en-US"/>
        </w:rPr>
      </w:pPr>
    </w:p>
    <w:p w14:paraId="43E3A5A7" w14:textId="0F56C0F3" w:rsidR="00F96B23" w:rsidRDefault="00F96B23" w:rsidP="00761FF9">
      <w:pPr>
        <w:rPr>
          <w:b/>
          <w:bCs/>
          <w:lang w:val="en-US"/>
        </w:rPr>
      </w:pPr>
    </w:p>
    <w:p w14:paraId="0E34F67C" w14:textId="20E09C1C" w:rsidR="00F96B23" w:rsidRDefault="00F96B23" w:rsidP="00761FF9">
      <w:pPr>
        <w:rPr>
          <w:b/>
          <w:bCs/>
          <w:lang w:val="en-US"/>
        </w:rPr>
      </w:pPr>
    </w:p>
    <w:p w14:paraId="63D1A653" w14:textId="77777777" w:rsidR="00F96B23" w:rsidRDefault="00F96B23" w:rsidP="00761FF9">
      <w:pPr>
        <w:rPr>
          <w:b/>
          <w:bCs/>
          <w:lang w:val="en-US"/>
        </w:rPr>
      </w:pPr>
    </w:p>
    <w:p w14:paraId="13CF1FE5" w14:textId="7CE6BB47" w:rsidR="003C74D6" w:rsidRDefault="003C74D6" w:rsidP="00761FF9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2</w:t>
      </w:r>
    </w:p>
    <w:p w14:paraId="3AABA009" w14:textId="65273BE1" w:rsidR="00F96B23" w:rsidRDefault="00F96B23" w:rsidP="00761FF9">
      <w:pPr>
        <w:rPr>
          <w:b/>
          <w:bCs/>
          <w:lang w:val="en-US"/>
        </w:rPr>
      </w:pPr>
    </w:p>
    <w:p w14:paraId="2D3112F0" w14:textId="4EB03FC1" w:rsidR="00F96B23" w:rsidRDefault="00F96B23" w:rsidP="00761FF9">
      <w:pPr>
        <w:rPr>
          <w:b/>
          <w:bCs/>
          <w:lang w:val="en-US"/>
        </w:rPr>
      </w:pPr>
    </w:p>
    <w:p w14:paraId="5A8A9C4A" w14:textId="77777777" w:rsidR="00F96B23" w:rsidRDefault="00F96B23" w:rsidP="00761FF9">
      <w:pPr>
        <w:rPr>
          <w:b/>
          <w:bCs/>
          <w:lang w:val="en-US"/>
        </w:rPr>
      </w:pPr>
    </w:p>
    <w:p w14:paraId="381CA046" w14:textId="79E355EC" w:rsidR="003C74D6" w:rsidRDefault="00817057" w:rsidP="00761FF9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2164264A" wp14:editId="106218B8">
            <wp:extent cx="5731510" cy="430149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DC510" w14:textId="7A55D68F" w:rsidR="003C74D6" w:rsidRDefault="003C74D6" w:rsidP="00761FF9">
      <w:pPr>
        <w:rPr>
          <w:b/>
          <w:bCs/>
          <w:lang w:val="en-US"/>
        </w:rPr>
      </w:pPr>
    </w:p>
    <w:p w14:paraId="4A152795" w14:textId="289C4DE1" w:rsidR="00F96B23" w:rsidRDefault="00F96B23" w:rsidP="00761FF9">
      <w:pPr>
        <w:rPr>
          <w:b/>
          <w:bCs/>
          <w:lang w:val="en-US"/>
        </w:rPr>
      </w:pPr>
    </w:p>
    <w:p w14:paraId="0F6486E9" w14:textId="1E9847C7" w:rsidR="00F96B23" w:rsidRDefault="00F96B23" w:rsidP="00761FF9">
      <w:pPr>
        <w:rPr>
          <w:b/>
          <w:bCs/>
          <w:lang w:val="en-US"/>
        </w:rPr>
      </w:pPr>
    </w:p>
    <w:p w14:paraId="53065A6F" w14:textId="35C8368E" w:rsidR="00F96B23" w:rsidRDefault="00F96B23" w:rsidP="00761FF9">
      <w:pPr>
        <w:rPr>
          <w:b/>
          <w:bCs/>
          <w:lang w:val="en-US"/>
        </w:rPr>
      </w:pPr>
    </w:p>
    <w:p w14:paraId="5CE1C472" w14:textId="5C3A219A" w:rsidR="00F96B23" w:rsidRDefault="00F96B23" w:rsidP="00761FF9">
      <w:pPr>
        <w:rPr>
          <w:b/>
          <w:bCs/>
          <w:lang w:val="en-US"/>
        </w:rPr>
      </w:pPr>
    </w:p>
    <w:p w14:paraId="3D280921" w14:textId="43F31E51" w:rsidR="00F96B23" w:rsidRDefault="00F96B23" w:rsidP="00761FF9">
      <w:pPr>
        <w:rPr>
          <w:b/>
          <w:bCs/>
          <w:lang w:val="en-US"/>
        </w:rPr>
      </w:pPr>
    </w:p>
    <w:p w14:paraId="60DECF68" w14:textId="5EC7BBA5" w:rsidR="00F96B23" w:rsidRDefault="00F96B23" w:rsidP="00761FF9">
      <w:pPr>
        <w:rPr>
          <w:b/>
          <w:bCs/>
          <w:lang w:val="en-US"/>
        </w:rPr>
      </w:pPr>
    </w:p>
    <w:p w14:paraId="2F76943D" w14:textId="7321C631" w:rsidR="00F96B23" w:rsidRDefault="00F96B23" w:rsidP="00761FF9">
      <w:pPr>
        <w:rPr>
          <w:b/>
          <w:bCs/>
          <w:lang w:val="en-US"/>
        </w:rPr>
      </w:pPr>
    </w:p>
    <w:p w14:paraId="71BD446D" w14:textId="04F708E8" w:rsidR="00F96B23" w:rsidRDefault="00F96B23" w:rsidP="00761FF9">
      <w:pPr>
        <w:rPr>
          <w:b/>
          <w:bCs/>
          <w:lang w:val="en-US"/>
        </w:rPr>
      </w:pPr>
    </w:p>
    <w:p w14:paraId="141D50C6" w14:textId="43B08104" w:rsidR="00F96B23" w:rsidRDefault="00F96B23" w:rsidP="00761FF9">
      <w:pPr>
        <w:rPr>
          <w:b/>
          <w:bCs/>
          <w:lang w:val="en-US"/>
        </w:rPr>
      </w:pPr>
    </w:p>
    <w:p w14:paraId="65523C0F" w14:textId="1ED701D7" w:rsidR="00F96B23" w:rsidRDefault="00F96B23" w:rsidP="00761FF9">
      <w:pPr>
        <w:rPr>
          <w:b/>
          <w:bCs/>
          <w:lang w:val="en-US"/>
        </w:rPr>
      </w:pPr>
    </w:p>
    <w:p w14:paraId="396E4848" w14:textId="56D7CE51" w:rsidR="00F96B23" w:rsidRDefault="00F96B23" w:rsidP="00761FF9">
      <w:pPr>
        <w:rPr>
          <w:b/>
          <w:bCs/>
          <w:lang w:val="en-US"/>
        </w:rPr>
      </w:pPr>
    </w:p>
    <w:p w14:paraId="3012E34D" w14:textId="5FA6CDB3" w:rsidR="00F96B23" w:rsidRDefault="00F96B23" w:rsidP="00761FF9">
      <w:pPr>
        <w:rPr>
          <w:b/>
          <w:bCs/>
          <w:lang w:val="en-US"/>
        </w:rPr>
      </w:pPr>
    </w:p>
    <w:p w14:paraId="1D2E25DE" w14:textId="0E6F8753" w:rsidR="00F96B23" w:rsidRDefault="00F96B23" w:rsidP="00761FF9">
      <w:pPr>
        <w:rPr>
          <w:b/>
          <w:bCs/>
          <w:lang w:val="en-US"/>
        </w:rPr>
      </w:pPr>
    </w:p>
    <w:p w14:paraId="20BEB8D3" w14:textId="4FC5428E" w:rsidR="00F96B23" w:rsidRDefault="00F96B23" w:rsidP="00761FF9">
      <w:pPr>
        <w:rPr>
          <w:b/>
          <w:bCs/>
          <w:lang w:val="en-US"/>
        </w:rPr>
      </w:pPr>
    </w:p>
    <w:p w14:paraId="5D971B80" w14:textId="153263A2" w:rsidR="00F96B23" w:rsidRDefault="00F96B23" w:rsidP="00761FF9">
      <w:pPr>
        <w:rPr>
          <w:b/>
          <w:bCs/>
          <w:lang w:val="en-US"/>
        </w:rPr>
      </w:pPr>
      <w:r>
        <w:rPr>
          <w:b/>
          <w:bCs/>
          <w:lang w:val="en-US"/>
        </w:rPr>
        <w:t>3 Execute</w:t>
      </w:r>
    </w:p>
    <w:p w14:paraId="4924ECD5" w14:textId="289E7CF3" w:rsidR="00F96B23" w:rsidRDefault="00F96B23" w:rsidP="00761FF9">
      <w:pPr>
        <w:rPr>
          <w:b/>
          <w:bCs/>
          <w:lang w:val="en-US"/>
        </w:rPr>
      </w:pPr>
    </w:p>
    <w:p w14:paraId="632C3A63" w14:textId="32C8C613" w:rsidR="00F96B23" w:rsidRDefault="00F96B23" w:rsidP="00761FF9">
      <w:pPr>
        <w:rPr>
          <w:b/>
          <w:bCs/>
          <w:lang w:val="en-US"/>
        </w:rPr>
      </w:pPr>
    </w:p>
    <w:p w14:paraId="5B63A623" w14:textId="77777777" w:rsidR="00F96B23" w:rsidRDefault="00F96B23" w:rsidP="00761FF9">
      <w:pPr>
        <w:rPr>
          <w:b/>
          <w:bCs/>
          <w:lang w:val="en-US"/>
        </w:rPr>
      </w:pPr>
    </w:p>
    <w:p w14:paraId="07F1D5C6" w14:textId="71B13CEE" w:rsidR="00817057" w:rsidRDefault="00817057" w:rsidP="00761FF9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779D8813" wp14:editId="34DD38C1">
            <wp:extent cx="5731510" cy="42513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5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B650E" w14:textId="13E0A7D3" w:rsidR="00F96B23" w:rsidRDefault="00F96B23" w:rsidP="00761FF9">
      <w:pPr>
        <w:rPr>
          <w:b/>
          <w:bCs/>
          <w:lang w:val="en-US"/>
        </w:rPr>
      </w:pPr>
    </w:p>
    <w:p w14:paraId="7E7F1BE0" w14:textId="77777777" w:rsidR="00F96B23" w:rsidRDefault="00F96B23" w:rsidP="00761FF9">
      <w:pPr>
        <w:rPr>
          <w:b/>
          <w:bCs/>
          <w:lang w:val="en-US"/>
        </w:rPr>
      </w:pPr>
    </w:p>
    <w:p w14:paraId="2FF8FA6A" w14:textId="77777777" w:rsidR="00F96B23" w:rsidRDefault="00F96B23" w:rsidP="00761FF9">
      <w:pPr>
        <w:rPr>
          <w:b/>
          <w:bCs/>
          <w:lang w:val="en-US"/>
        </w:rPr>
      </w:pPr>
    </w:p>
    <w:p w14:paraId="36B7DE14" w14:textId="77777777" w:rsidR="00F96B23" w:rsidRDefault="00F96B23" w:rsidP="00761FF9">
      <w:pPr>
        <w:rPr>
          <w:b/>
          <w:bCs/>
          <w:lang w:val="en-US"/>
        </w:rPr>
      </w:pPr>
    </w:p>
    <w:p w14:paraId="1F2F98CC" w14:textId="77777777" w:rsidR="00F96B23" w:rsidRDefault="00F96B23" w:rsidP="00761FF9">
      <w:pPr>
        <w:rPr>
          <w:b/>
          <w:bCs/>
          <w:lang w:val="en-US"/>
        </w:rPr>
      </w:pPr>
    </w:p>
    <w:p w14:paraId="6EBDE901" w14:textId="77777777" w:rsidR="00F96B23" w:rsidRDefault="00F96B23" w:rsidP="00761FF9">
      <w:pPr>
        <w:rPr>
          <w:b/>
          <w:bCs/>
          <w:lang w:val="en-US"/>
        </w:rPr>
      </w:pPr>
    </w:p>
    <w:p w14:paraId="610D6073" w14:textId="77777777" w:rsidR="00F96B23" w:rsidRDefault="00F96B23" w:rsidP="00761FF9">
      <w:pPr>
        <w:rPr>
          <w:b/>
          <w:bCs/>
          <w:lang w:val="en-US"/>
        </w:rPr>
      </w:pPr>
    </w:p>
    <w:p w14:paraId="21715E11" w14:textId="77777777" w:rsidR="00F96B23" w:rsidRDefault="00F96B23" w:rsidP="00761FF9">
      <w:pPr>
        <w:rPr>
          <w:b/>
          <w:bCs/>
          <w:lang w:val="en-US"/>
        </w:rPr>
      </w:pPr>
    </w:p>
    <w:p w14:paraId="2C93060C" w14:textId="129AA02C" w:rsidR="00F96B23" w:rsidRDefault="00F96B23" w:rsidP="00761FF9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4</w:t>
      </w:r>
    </w:p>
    <w:p w14:paraId="50FF70EE" w14:textId="729C3618" w:rsidR="00F96B23" w:rsidRDefault="00F96B23" w:rsidP="00761FF9">
      <w:pPr>
        <w:rPr>
          <w:b/>
          <w:bCs/>
          <w:lang w:val="en-US"/>
        </w:rPr>
      </w:pPr>
    </w:p>
    <w:p w14:paraId="6DD43C8A" w14:textId="022363DC" w:rsidR="00F96B23" w:rsidRDefault="00F96B23" w:rsidP="00761FF9">
      <w:pPr>
        <w:rPr>
          <w:b/>
          <w:bCs/>
          <w:lang w:val="en-US"/>
        </w:rPr>
      </w:pPr>
    </w:p>
    <w:p w14:paraId="22BAADCA" w14:textId="77777777" w:rsidR="00F96B23" w:rsidRDefault="00F96B23" w:rsidP="00761FF9">
      <w:pPr>
        <w:rPr>
          <w:b/>
          <w:bCs/>
          <w:lang w:val="en-US"/>
        </w:rPr>
      </w:pPr>
    </w:p>
    <w:p w14:paraId="417A3D60" w14:textId="14DAB625" w:rsidR="00F96B23" w:rsidRDefault="00F96B23" w:rsidP="00761FF9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78A2E2D8" wp14:editId="34F039FF">
            <wp:extent cx="5731510" cy="432625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A77AB" w14:textId="4C1DA6E0" w:rsidR="00F66237" w:rsidRDefault="00F66237" w:rsidP="00761FF9">
      <w:pPr>
        <w:rPr>
          <w:b/>
          <w:bCs/>
          <w:lang w:val="en-US"/>
        </w:rPr>
      </w:pPr>
    </w:p>
    <w:p w14:paraId="2897AB5B" w14:textId="5D957C93" w:rsidR="00F66237" w:rsidRDefault="00F66237" w:rsidP="00761FF9">
      <w:pPr>
        <w:rPr>
          <w:b/>
          <w:bCs/>
          <w:lang w:val="en-US"/>
        </w:rPr>
      </w:pPr>
    </w:p>
    <w:p w14:paraId="4AD90E49" w14:textId="0405DC2B" w:rsidR="00F66237" w:rsidRDefault="00F66237" w:rsidP="00761FF9">
      <w:pPr>
        <w:rPr>
          <w:b/>
          <w:bCs/>
          <w:lang w:val="en-US"/>
        </w:rPr>
      </w:pPr>
    </w:p>
    <w:p w14:paraId="6FDC0255" w14:textId="6652773B" w:rsidR="00F66237" w:rsidRDefault="00F66237" w:rsidP="00761FF9">
      <w:pPr>
        <w:rPr>
          <w:b/>
          <w:bCs/>
          <w:lang w:val="en-US"/>
        </w:rPr>
      </w:pPr>
    </w:p>
    <w:p w14:paraId="04B4F21F" w14:textId="2CB94104" w:rsidR="00F66237" w:rsidRDefault="00F66237" w:rsidP="00761FF9">
      <w:pPr>
        <w:rPr>
          <w:b/>
          <w:bCs/>
          <w:lang w:val="en-US"/>
        </w:rPr>
      </w:pPr>
    </w:p>
    <w:p w14:paraId="5A00014E" w14:textId="4D3EF8C8" w:rsidR="00F66237" w:rsidRDefault="00F66237" w:rsidP="00761FF9">
      <w:pPr>
        <w:rPr>
          <w:b/>
          <w:bCs/>
          <w:lang w:val="en-US"/>
        </w:rPr>
      </w:pPr>
    </w:p>
    <w:p w14:paraId="03DAFCA2" w14:textId="031A7C84" w:rsidR="00F66237" w:rsidRDefault="00F66237" w:rsidP="00761FF9">
      <w:pPr>
        <w:rPr>
          <w:b/>
          <w:bCs/>
          <w:lang w:val="en-US"/>
        </w:rPr>
      </w:pPr>
    </w:p>
    <w:p w14:paraId="2A278721" w14:textId="4977D927" w:rsidR="00F66237" w:rsidRDefault="00F66237" w:rsidP="00761FF9">
      <w:pPr>
        <w:rPr>
          <w:b/>
          <w:bCs/>
          <w:lang w:val="en-US"/>
        </w:rPr>
      </w:pPr>
    </w:p>
    <w:p w14:paraId="15D287AF" w14:textId="48AC083C" w:rsidR="00F66237" w:rsidRDefault="00F66237" w:rsidP="00761FF9">
      <w:pPr>
        <w:rPr>
          <w:b/>
          <w:bCs/>
          <w:lang w:val="en-US"/>
        </w:rPr>
      </w:pPr>
    </w:p>
    <w:p w14:paraId="0AC4C077" w14:textId="39184077" w:rsidR="00F66237" w:rsidRDefault="00F66237" w:rsidP="00761FF9">
      <w:pPr>
        <w:rPr>
          <w:b/>
          <w:bCs/>
          <w:lang w:val="en-US"/>
        </w:rPr>
      </w:pPr>
    </w:p>
    <w:p w14:paraId="409ABAB3" w14:textId="0AF93AE6" w:rsidR="00F66237" w:rsidRDefault="00F66237" w:rsidP="00761FF9">
      <w:pPr>
        <w:rPr>
          <w:b/>
          <w:bCs/>
          <w:lang w:val="en-US"/>
        </w:rPr>
      </w:pPr>
    </w:p>
    <w:p w14:paraId="1655432D" w14:textId="50564B30" w:rsidR="00F66237" w:rsidRDefault="00F66237" w:rsidP="00761FF9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5</w:t>
      </w:r>
    </w:p>
    <w:p w14:paraId="198F5D63" w14:textId="2BFE567D" w:rsidR="00F66237" w:rsidRDefault="00F66237" w:rsidP="00761FF9">
      <w:pPr>
        <w:rPr>
          <w:b/>
          <w:bCs/>
          <w:lang w:val="en-US"/>
        </w:rPr>
      </w:pPr>
    </w:p>
    <w:p w14:paraId="5748C3BD" w14:textId="53C90AC1" w:rsidR="00F66237" w:rsidRDefault="00F66237" w:rsidP="00761FF9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62AE81E0" wp14:editId="2A6D6EBA">
            <wp:extent cx="5731510" cy="4280535"/>
            <wp:effectExtent l="0" t="0" r="254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8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9275F" w14:textId="0C382A6D" w:rsidR="003C74D6" w:rsidRDefault="003C74D6" w:rsidP="00761FF9">
      <w:pPr>
        <w:rPr>
          <w:b/>
          <w:bCs/>
          <w:lang w:val="en-US"/>
        </w:rPr>
      </w:pPr>
    </w:p>
    <w:p w14:paraId="61C052F0" w14:textId="433D8F44" w:rsidR="003C74D6" w:rsidRDefault="003C74D6" w:rsidP="00761FF9">
      <w:pPr>
        <w:rPr>
          <w:b/>
          <w:bCs/>
          <w:lang w:val="en-US"/>
        </w:rPr>
      </w:pPr>
    </w:p>
    <w:p w14:paraId="2BADF84C" w14:textId="4C1B5838" w:rsidR="00F66237" w:rsidRDefault="00F66237" w:rsidP="00761FF9">
      <w:pPr>
        <w:rPr>
          <w:b/>
          <w:bCs/>
          <w:lang w:val="en-US"/>
        </w:rPr>
      </w:pPr>
    </w:p>
    <w:p w14:paraId="501449AA" w14:textId="355AD91F" w:rsidR="00F66237" w:rsidRDefault="00F66237" w:rsidP="00761FF9">
      <w:pPr>
        <w:rPr>
          <w:b/>
          <w:bCs/>
          <w:lang w:val="en-US"/>
        </w:rPr>
      </w:pPr>
    </w:p>
    <w:p w14:paraId="79485658" w14:textId="6725773C" w:rsidR="00F66237" w:rsidRDefault="00F66237" w:rsidP="00761FF9">
      <w:pPr>
        <w:rPr>
          <w:b/>
          <w:bCs/>
          <w:lang w:val="en-US"/>
        </w:rPr>
      </w:pPr>
    </w:p>
    <w:p w14:paraId="235C3003" w14:textId="22AA9631" w:rsidR="00F66237" w:rsidRDefault="00F66237" w:rsidP="00761FF9">
      <w:pPr>
        <w:rPr>
          <w:b/>
          <w:bCs/>
          <w:lang w:val="en-US"/>
        </w:rPr>
      </w:pPr>
    </w:p>
    <w:p w14:paraId="0550AB00" w14:textId="02BCC046" w:rsidR="00F66237" w:rsidRDefault="00F66237" w:rsidP="00761FF9">
      <w:pPr>
        <w:rPr>
          <w:b/>
          <w:bCs/>
          <w:lang w:val="en-US"/>
        </w:rPr>
      </w:pPr>
    </w:p>
    <w:p w14:paraId="1E28E36C" w14:textId="21A95D3C" w:rsidR="00F66237" w:rsidRDefault="00F66237" w:rsidP="00761FF9">
      <w:pPr>
        <w:rPr>
          <w:b/>
          <w:bCs/>
          <w:lang w:val="en-US"/>
        </w:rPr>
      </w:pPr>
    </w:p>
    <w:p w14:paraId="796A9DB6" w14:textId="0A3143EF" w:rsidR="00F66237" w:rsidRDefault="00F66237" w:rsidP="00761FF9">
      <w:pPr>
        <w:rPr>
          <w:b/>
          <w:bCs/>
          <w:lang w:val="en-US"/>
        </w:rPr>
      </w:pPr>
    </w:p>
    <w:p w14:paraId="1F07E232" w14:textId="0C7D5EC0" w:rsidR="00F66237" w:rsidRDefault="00F66237" w:rsidP="00761FF9">
      <w:pPr>
        <w:rPr>
          <w:b/>
          <w:bCs/>
          <w:lang w:val="en-US"/>
        </w:rPr>
      </w:pPr>
    </w:p>
    <w:p w14:paraId="40A8A346" w14:textId="208C7EC3" w:rsidR="00F66237" w:rsidRDefault="00F66237" w:rsidP="00761FF9">
      <w:pPr>
        <w:rPr>
          <w:b/>
          <w:bCs/>
          <w:lang w:val="en-US"/>
        </w:rPr>
      </w:pPr>
    </w:p>
    <w:p w14:paraId="48E7B982" w14:textId="7CC492AE" w:rsidR="00F66237" w:rsidRDefault="00F66237" w:rsidP="00761FF9">
      <w:pPr>
        <w:rPr>
          <w:b/>
          <w:bCs/>
          <w:lang w:val="en-US"/>
        </w:rPr>
      </w:pPr>
    </w:p>
    <w:p w14:paraId="1C3C10FA" w14:textId="476412B9" w:rsidR="00F66237" w:rsidRDefault="00F66237" w:rsidP="00761FF9">
      <w:pPr>
        <w:rPr>
          <w:b/>
          <w:bCs/>
          <w:lang w:val="en-US"/>
        </w:rPr>
      </w:pPr>
    </w:p>
    <w:p w14:paraId="652F1D1E" w14:textId="5B7D06E7" w:rsidR="00F66237" w:rsidRDefault="00F66237" w:rsidP="00761FF9">
      <w:pPr>
        <w:rPr>
          <w:b/>
          <w:bCs/>
          <w:lang w:val="en-US"/>
        </w:rPr>
      </w:pPr>
    </w:p>
    <w:p w14:paraId="667EA12F" w14:textId="7E9BB0DC" w:rsidR="00F66237" w:rsidRDefault="00F66237" w:rsidP="00761FF9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6</w:t>
      </w:r>
    </w:p>
    <w:p w14:paraId="35DCEC05" w14:textId="77575EA5" w:rsidR="00F66237" w:rsidRDefault="00F66237" w:rsidP="00761FF9">
      <w:pPr>
        <w:rPr>
          <w:b/>
          <w:bCs/>
          <w:lang w:val="en-US"/>
        </w:rPr>
      </w:pPr>
    </w:p>
    <w:p w14:paraId="6DD6D02E" w14:textId="13A69984" w:rsidR="00F66237" w:rsidRDefault="00F66237" w:rsidP="00761FF9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730C7CC8" wp14:editId="6A9FE87B">
            <wp:extent cx="5731510" cy="4262755"/>
            <wp:effectExtent l="0" t="0" r="254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C26D4" w14:textId="5F4A96F6" w:rsidR="00F66237" w:rsidRDefault="00F66237" w:rsidP="00761FF9">
      <w:pPr>
        <w:rPr>
          <w:b/>
          <w:bCs/>
          <w:lang w:val="en-US"/>
        </w:rPr>
      </w:pPr>
    </w:p>
    <w:p w14:paraId="4B8E56A0" w14:textId="2E9E0A3F" w:rsidR="00F66237" w:rsidRDefault="00F66237" w:rsidP="00761FF9">
      <w:pPr>
        <w:rPr>
          <w:b/>
          <w:bCs/>
          <w:lang w:val="en-US"/>
        </w:rPr>
      </w:pPr>
    </w:p>
    <w:p w14:paraId="7FFBEFB8" w14:textId="7F286811" w:rsidR="00F66237" w:rsidRDefault="00F66237" w:rsidP="00761FF9">
      <w:pPr>
        <w:rPr>
          <w:b/>
          <w:bCs/>
          <w:lang w:val="en-US"/>
        </w:rPr>
      </w:pPr>
    </w:p>
    <w:p w14:paraId="4C2D48B0" w14:textId="004A732A" w:rsidR="00F66237" w:rsidRDefault="00F66237" w:rsidP="00761FF9">
      <w:pPr>
        <w:rPr>
          <w:b/>
          <w:bCs/>
          <w:lang w:val="en-US"/>
        </w:rPr>
      </w:pPr>
    </w:p>
    <w:p w14:paraId="4330C2F6" w14:textId="40B433C1" w:rsidR="00F66237" w:rsidRDefault="00F66237" w:rsidP="00761FF9">
      <w:pPr>
        <w:rPr>
          <w:b/>
          <w:bCs/>
          <w:lang w:val="en-US"/>
        </w:rPr>
      </w:pPr>
    </w:p>
    <w:p w14:paraId="5C3259EA" w14:textId="12B047F1" w:rsidR="00F66237" w:rsidRDefault="00F66237" w:rsidP="00761FF9">
      <w:pPr>
        <w:rPr>
          <w:b/>
          <w:bCs/>
          <w:lang w:val="en-US"/>
        </w:rPr>
      </w:pPr>
    </w:p>
    <w:p w14:paraId="0FC4AB8A" w14:textId="06F58F73" w:rsidR="00F66237" w:rsidRDefault="00F66237" w:rsidP="00761FF9">
      <w:pPr>
        <w:rPr>
          <w:b/>
          <w:bCs/>
          <w:lang w:val="en-US"/>
        </w:rPr>
      </w:pPr>
    </w:p>
    <w:p w14:paraId="158CD8BD" w14:textId="576399B5" w:rsidR="00F66237" w:rsidRDefault="00F66237" w:rsidP="00761FF9">
      <w:pPr>
        <w:rPr>
          <w:b/>
          <w:bCs/>
          <w:lang w:val="en-US"/>
        </w:rPr>
      </w:pPr>
    </w:p>
    <w:p w14:paraId="230CA6CC" w14:textId="3767A51F" w:rsidR="00F66237" w:rsidRDefault="00F66237" w:rsidP="00761FF9">
      <w:pPr>
        <w:rPr>
          <w:b/>
          <w:bCs/>
          <w:lang w:val="en-US"/>
        </w:rPr>
      </w:pPr>
    </w:p>
    <w:p w14:paraId="1E3654E7" w14:textId="2563F610" w:rsidR="00F66237" w:rsidRDefault="00F66237" w:rsidP="00761FF9">
      <w:pPr>
        <w:rPr>
          <w:b/>
          <w:bCs/>
          <w:lang w:val="en-US"/>
        </w:rPr>
      </w:pPr>
    </w:p>
    <w:p w14:paraId="06E39CFB" w14:textId="650A0280" w:rsidR="00F66237" w:rsidRDefault="00F66237" w:rsidP="00761FF9">
      <w:pPr>
        <w:rPr>
          <w:b/>
          <w:bCs/>
          <w:lang w:val="en-US"/>
        </w:rPr>
      </w:pPr>
    </w:p>
    <w:p w14:paraId="4C0EE6FB" w14:textId="72BFF609" w:rsidR="00F66237" w:rsidRDefault="00F66237" w:rsidP="00761FF9">
      <w:pPr>
        <w:rPr>
          <w:b/>
          <w:bCs/>
          <w:lang w:val="en-US"/>
        </w:rPr>
      </w:pPr>
    </w:p>
    <w:p w14:paraId="494EA2B7" w14:textId="68C5329A" w:rsidR="00F66237" w:rsidRDefault="00F66237" w:rsidP="00761FF9">
      <w:pPr>
        <w:rPr>
          <w:b/>
          <w:bCs/>
          <w:lang w:val="en-US"/>
        </w:rPr>
      </w:pPr>
    </w:p>
    <w:p w14:paraId="26F31AF1" w14:textId="2CFB37DD" w:rsidR="00F66237" w:rsidRDefault="00F66237" w:rsidP="00761FF9">
      <w:pPr>
        <w:rPr>
          <w:b/>
          <w:bCs/>
          <w:lang w:val="en-US"/>
        </w:rPr>
      </w:pPr>
    </w:p>
    <w:p w14:paraId="3C9AEAF5" w14:textId="4916A8AE" w:rsidR="00F66237" w:rsidRDefault="00F66237" w:rsidP="00761FF9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7 root</w:t>
      </w:r>
    </w:p>
    <w:p w14:paraId="0F06D520" w14:textId="142AF89B" w:rsidR="00F66237" w:rsidRDefault="00F66237" w:rsidP="00761FF9">
      <w:pPr>
        <w:rPr>
          <w:b/>
          <w:bCs/>
          <w:lang w:val="en-US"/>
        </w:rPr>
      </w:pPr>
    </w:p>
    <w:p w14:paraId="4F900CD4" w14:textId="0551F581" w:rsidR="00F66237" w:rsidRDefault="00F66237" w:rsidP="00761FF9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4F32D396" wp14:editId="77CB2CAA">
            <wp:extent cx="5731510" cy="4301490"/>
            <wp:effectExtent l="0" t="0" r="254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4049F" w14:textId="3072086D" w:rsidR="00F66237" w:rsidRDefault="00F66237" w:rsidP="00761FF9">
      <w:pPr>
        <w:rPr>
          <w:b/>
          <w:bCs/>
          <w:lang w:val="en-US"/>
        </w:rPr>
      </w:pPr>
    </w:p>
    <w:p w14:paraId="21BA0E13" w14:textId="79BAA586" w:rsidR="00F66237" w:rsidRDefault="00F66237" w:rsidP="00761FF9">
      <w:pPr>
        <w:rPr>
          <w:b/>
          <w:bCs/>
          <w:lang w:val="en-US"/>
        </w:rPr>
      </w:pPr>
    </w:p>
    <w:p w14:paraId="086CEF7B" w14:textId="562C0771" w:rsidR="00F66237" w:rsidRDefault="00F66237" w:rsidP="00761FF9">
      <w:pPr>
        <w:rPr>
          <w:b/>
          <w:bCs/>
          <w:lang w:val="en-US"/>
        </w:rPr>
      </w:pPr>
    </w:p>
    <w:p w14:paraId="72265802" w14:textId="440B3C63" w:rsidR="00F66237" w:rsidRDefault="00F66237" w:rsidP="00761FF9">
      <w:pPr>
        <w:rPr>
          <w:b/>
          <w:bCs/>
          <w:lang w:val="en-US"/>
        </w:rPr>
      </w:pPr>
    </w:p>
    <w:p w14:paraId="7E187EF3" w14:textId="0CCB1A14" w:rsidR="00F66237" w:rsidRDefault="00F66237" w:rsidP="00761FF9">
      <w:pPr>
        <w:rPr>
          <w:b/>
          <w:bCs/>
          <w:lang w:val="en-US"/>
        </w:rPr>
      </w:pPr>
    </w:p>
    <w:p w14:paraId="66B43706" w14:textId="2AAFBF24" w:rsidR="00F66237" w:rsidRDefault="00F66237" w:rsidP="00761FF9">
      <w:pPr>
        <w:rPr>
          <w:b/>
          <w:bCs/>
          <w:lang w:val="en-US"/>
        </w:rPr>
      </w:pPr>
    </w:p>
    <w:p w14:paraId="33449960" w14:textId="69BCD4C9" w:rsidR="00F66237" w:rsidRDefault="00F66237" w:rsidP="00761FF9">
      <w:pPr>
        <w:rPr>
          <w:b/>
          <w:bCs/>
          <w:lang w:val="en-US"/>
        </w:rPr>
      </w:pPr>
    </w:p>
    <w:p w14:paraId="0C3C05DA" w14:textId="75B94612" w:rsidR="00F66237" w:rsidRDefault="00F66237" w:rsidP="00761FF9">
      <w:pPr>
        <w:rPr>
          <w:b/>
          <w:bCs/>
          <w:lang w:val="en-US"/>
        </w:rPr>
      </w:pPr>
    </w:p>
    <w:p w14:paraId="5FC2247C" w14:textId="35FEA44E" w:rsidR="00F66237" w:rsidRDefault="00F66237" w:rsidP="00761FF9">
      <w:pPr>
        <w:rPr>
          <w:b/>
          <w:bCs/>
          <w:lang w:val="en-US"/>
        </w:rPr>
      </w:pPr>
    </w:p>
    <w:p w14:paraId="04F21676" w14:textId="56546357" w:rsidR="00F66237" w:rsidRDefault="00F66237" w:rsidP="00761FF9">
      <w:pPr>
        <w:rPr>
          <w:b/>
          <w:bCs/>
          <w:lang w:val="en-US"/>
        </w:rPr>
      </w:pPr>
    </w:p>
    <w:p w14:paraId="7E73DC77" w14:textId="3DDDB598" w:rsidR="00F66237" w:rsidRDefault="00F66237" w:rsidP="00761FF9">
      <w:pPr>
        <w:rPr>
          <w:b/>
          <w:bCs/>
          <w:lang w:val="en-US"/>
        </w:rPr>
      </w:pPr>
    </w:p>
    <w:p w14:paraId="7D8C6580" w14:textId="0E1EE52D" w:rsidR="00F66237" w:rsidRDefault="00F66237" w:rsidP="00761FF9">
      <w:pPr>
        <w:rPr>
          <w:b/>
          <w:bCs/>
          <w:lang w:val="en-US"/>
        </w:rPr>
      </w:pPr>
    </w:p>
    <w:p w14:paraId="01BA52D2" w14:textId="6407EC19" w:rsidR="00F66237" w:rsidRDefault="00F66237" w:rsidP="00761FF9">
      <w:pPr>
        <w:rPr>
          <w:b/>
          <w:bCs/>
          <w:lang w:val="en-US"/>
        </w:rPr>
      </w:pPr>
    </w:p>
    <w:p w14:paraId="1EF96290" w14:textId="1CE03692" w:rsidR="00F66237" w:rsidRDefault="00F66237" w:rsidP="00761FF9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8</w:t>
      </w:r>
    </w:p>
    <w:p w14:paraId="609A458C" w14:textId="196AE2C7" w:rsidR="00F66237" w:rsidRDefault="00F66237" w:rsidP="00761FF9">
      <w:pPr>
        <w:rPr>
          <w:b/>
          <w:bCs/>
          <w:lang w:val="en-US"/>
        </w:rPr>
      </w:pPr>
    </w:p>
    <w:p w14:paraId="348ABABE" w14:textId="75B47251" w:rsidR="00F66237" w:rsidRDefault="00F66237" w:rsidP="00761FF9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38640B72" wp14:editId="6E2DFF9F">
            <wp:extent cx="5731510" cy="427482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7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2926D" w14:textId="600822F5" w:rsidR="00F66237" w:rsidRDefault="00F66237" w:rsidP="00761FF9">
      <w:pPr>
        <w:rPr>
          <w:b/>
          <w:bCs/>
          <w:lang w:val="en-US"/>
        </w:rPr>
      </w:pPr>
    </w:p>
    <w:p w14:paraId="3331F629" w14:textId="1EBD3E9D" w:rsidR="00F66237" w:rsidRDefault="00F66237" w:rsidP="00761FF9">
      <w:pPr>
        <w:rPr>
          <w:b/>
          <w:bCs/>
          <w:lang w:val="en-US"/>
        </w:rPr>
      </w:pPr>
    </w:p>
    <w:p w14:paraId="5D17DDF5" w14:textId="77AAE06F" w:rsidR="00F66237" w:rsidRDefault="00F66237" w:rsidP="00761FF9">
      <w:pPr>
        <w:rPr>
          <w:b/>
          <w:bCs/>
          <w:lang w:val="en-US"/>
        </w:rPr>
      </w:pPr>
    </w:p>
    <w:p w14:paraId="7170F9C2" w14:textId="162A7600" w:rsidR="00F66237" w:rsidRDefault="00F66237" w:rsidP="00761FF9">
      <w:pPr>
        <w:rPr>
          <w:b/>
          <w:bCs/>
          <w:lang w:val="en-US"/>
        </w:rPr>
      </w:pPr>
    </w:p>
    <w:p w14:paraId="75FD8E7A" w14:textId="1B4FCC2B" w:rsidR="00F66237" w:rsidRDefault="00F66237" w:rsidP="00761FF9">
      <w:pPr>
        <w:rPr>
          <w:b/>
          <w:bCs/>
          <w:lang w:val="en-US"/>
        </w:rPr>
      </w:pPr>
    </w:p>
    <w:p w14:paraId="5F584C2F" w14:textId="596F9A9D" w:rsidR="00F66237" w:rsidRDefault="00F66237" w:rsidP="00761FF9">
      <w:pPr>
        <w:rPr>
          <w:b/>
          <w:bCs/>
          <w:lang w:val="en-US"/>
        </w:rPr>
      </w:pPr>
    </w:p>
    <w:p w14:paraId="298B5653" w14:textId="617B6719" w:rsidR="00F66237" w:rsidRDefault="00F66237" w:rsidP="00761FF9">
      <w:pPr>
        <w:rPr>
          <w:b/>
          <w:bCs/>
          <w:lang w:val="en-US"/>
        </w:rPr>
      </w:pPr>
    </w:p>
    <w:p w14:paraId="562F05B8" w14:textId="64FB434D" w:rsidR="00F66237" w:rsidRDefault="00F66237" w:rsidP="00761FF9">
      <w:pPr>
        <w:rPr>
          <w:b/>
          <w:bCs/>
          <w:lang w:val="en-US"/>
        </w:rPr>
      </w:pPr>
    </w:p>
    <w:p w14:paraId="1651CA8D" w14:textId="5AD43413" w:rsidR="00F66237" w:rsidRDefault="00F66237" w:rsidP="00761FF9">
      <w:pPr>
        <w:rPr>
          <w:b/>
          <w:bCs/>
          <w:lang w:val="en-US"/>
        </w:rPr>
      </w:pPr>
    </w:p>
    <w:p w14:paraId="19DEA73A" w14:textId="0DC22C3F" w:rsidR="00F66237" w:rsidRDefault="00F66237" w:rsidP="00761FF9">
      <w:pPr>
        <w:rPr>
          <w:b/>
          <w:bCs/>
          <w:lang w:val="en-US"/>
        </w:rPr>
      </w:pPr>
    </w:p>
    <w:p w14:paraId="6D282DFF" w14:textId="397989EC" w:rsidR="00F66237" w:rsidRDefault="00F66237" w:rsidP="00761FF9">
      <w:pPr>
        <w:rPr>
          <w:b/>
          <w:bCs/>
          <w:lang w:val="en-US"/>
        </w:rPr>
      </w:pPr>
    </w:p>
    <w:p w14:paraId="06ACE6FF" w14:textId="32268A52" w:rsidR="00F66237" w:rsidRDefault="00F66237" w:rsidP="00761FF9">
      <w:pPr>
        <w:rPr>
          <w:b/>
          <w:bCs/>
          <w:lang w:val="en-US"/>
        </w:rPr>
      </w:pPr>
    </w:p>
    <w:p w14:paraId="08408D45" w14:textId="2F785261" w:rsidR="00F66237" w:rsidRDefault="00F66237" w:rsidP="00761FF9">
      <w:pPr>
        <w:rPr>
          <w:b/>
          <w:bCs/>
          <w:lang w:val="en-US"/>
        </w:rPr>
      </w:pPr>
    </w:p>
    <w:p w14:paraId="35FD2390" w14:textId="4B4A1A5D" w:rsidR="00F66237" w:rsidRDefault="00F66237" w:rsidP="00761FF9">
      <w:pPr>
        <w:rPr>
          <w:b/>
          <w:bCs/>
          <w:lang w:val="en-US"/>
        </w:rPr>
      </w:pPr>
    </w:p>
    <w:p w14:paraId="74E22D76" w14:textId="53DE503D" w:rsidR="00F66237" w:rsidRDefault="00F66237" w:rsidP="00761FF9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9</w:t>
      </w:r>
    </w:p>
    <w:p w14:paraId="12B90F47" w14:textId="608BC579" w:rsidR="00F66237" w:rsidRDefault="00F66237" w:rsidP="00761FF9">
      <w:pPr>
        <w:rPr>
          <w:b/>
          <w:bCs/>
          <w:lang w:val="en-US"/>
        </w:rPr>
      </w:pPr>
    </w:p>
    <w:p w14:paraId="6D239303" w14:textId="6E60C0AC" w:rsidR="00F66237" w:rsidRDefault="00F66237" w:rsidP="00761FF9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6BC33C48" wp14:editId="650F6BB4">
            <wp:extent cx="5731510" cy="423545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3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C67F8" w14:textId="0CBD54B6" w:rsidR="001F762D" w:rsidRDefault="001F762D" w:rsidP="00761FF9">
      <w:pPr>
        <w:rPr>
          <w:b/>
          <w:bCs/>
          <w:lang w:val="en-US"/>
        </w:rPr>
      </w:pPr>
    </w:p>
    <w:p w14:paraId="566785C2" w14:textId="5C8353CB" w:rsidR="001F762D" w:rsidRDefault="001F762D" w:rsidP="00761FF9">
      <w:pPr>
        <w:rPr>
          <w:b/>
          <w:bCs/>
          <w:lang w:val="en-US"/>
        </w:rPr>
      </w:pPr>
    </w:p>
    <w:p w14:paraId="3532774D" w14:textId="6C1795AB" w:rsidR="001F762D" w:rsidRDefault="001F762D" w:rsidP="00761FF9">
      <w:pPr>
        <w:rPr>
          <w:b/>
          <w:bCs/>
          <w:lang w:val="en-US"/>
        </w:rPr>
      </w:pPr>
    </w:p>
    <w:p w14:paraId="5FD5B303" w14:textId="24415787" w:rsidR="001F762D" w:rsidRDefault="001F762D" w:rsidP="00761FF9">
      <w:pPr>
        <w:rPr>
          <w:b/>
          <w:bCs/>
          <w:lang w:val="en-US"/>
        </w:rPr>
      </w:pPr>
    </w:p>
    <w:p w14:paraId="79C79CEC" w14:textId="79DC037D" w:rsidR="001F762D" w:rsidRDefault="001F762D" w:rsidP="00761FF9">
      <w:pPr>
        <w:rPr>
          <w:b/>
          <w:bCs/>
          <w:lang w:val="en-US"/>
        </w:rPr>
      </w:pPr>
    </w:p>
    <w:p w14:paraId="087ED90F" w14:textId="0559D7AA" w:rsidR="001F762D" w:rsidRDefault="001F762D" w:rsidP="00761FF9">
      <w:pPr>
        <w:rPr>
          <w:b/>
          <w:bCs/>
          <w:lang w:val="en-US"/>
        </w:rPr>
      </w:pPr>
    </w:p>
    <w:p w14:paraId="62B3459C" w14:textId="12825C00" w:rsidR="001F762D" w:rsidRDefault="001F762D" w:rsidP="00761FF9">
      <w:pPr>
        <w:rPr>
          <w:b/>
          <w:bCs/>
          <w:lang w:val="en-US"/>
        </w:rPr>
      </w:pPr>
    </w:p>
    <w:p w14:paraId="2E1015D0" w14:textId="3A218DAD" w:rsidR="001F762D" w:rsidRDefault="001F762D" w:rsidP="00761FF9">
      <w:pPr>
        <w:rPr>
          <w:b/>
          <w:bCs/>
          <w:lang w:val="en-US"/>
        </w:rPr>
      </w:pPr>
    </w:p>
    <w:p w14:paraId="3444F9C5" w14:textId="552EBED3" w:rsidR="001F762D" w:rsidRDefault="001F762D" w:rsidP="00761FF9">
      <w:pPr>
        <w:rPr>
          <w:b/>
          <w:bCs/>
          <w:lang w:val="en-US"/>
        </w:rPr>
      </w:pPr>
    </w:p>
    <w:p w14:paraId="7D5B90B2" w14:textId="3CCAFA05" w:rsidR="001F762D" w:rsidRDefault="001F762D" w:rsidP="00761FF9">
      <w:pPr>
        <w:rPr>
          <w:b/>
          <w:bCs/>
          <w:lang w:val="en-US"/>
        </w:rPr>
      </w:pPr>
    </w:p>
    <w:p w14:paraId="51E6674F" w14:textId="0F162535" w:rsidR="001F762D" w:rsidRDefault="001F762D" w:rsidP="00761FF9">
      <w:pPr>
        <w:rPr>
          <w:b/>
          <w:bCs/>
          <w:lang w:val="en-US"/>
        </w:rPr>
      </w:pPr>
    </w:p>
    <w:p w14:paraId="5F9E1E1F" w14:textId="4FF66A1F" w:rsidR="001F762D" w:rsidRDefault="001F762D" w:rsidP="00761FF9">
      <w:pPr>
        <w:rPr>
          <w:b/>
          <w:bCs/>
          <w:lang w:val="en-US"/>
        </w:rPr>
      </w:pPr>
    </w:p>
    <w:p w14:paraId="3B51FF74" w14:textId="53C1D6F6" w:rsidR="001F762D" w:rsidRDefault="001F762D" w:rsidP="00761FF9">
      <w:pPr>
        <w:rPr>
          <w:b/>
          <w:bCs/>
          <w:lang w:val="en-US"/>
        </w:rPr>
      </w:pPr>
    </w:p>
    <w:p w14:paraId="1B2628CF" w14:textId="21F85223" w:rsidR="001F762D" w:rsidRDefault="001F762D" w:rsidP="00761FF9">
      <w:pPr>
        <w:rPr>
          <w:b/>
          <w:bCs/>
          <w:lang w:val="en-US"/>
        </w:rPr>
      </w:pPr>
    </w:p>
    <w:p w14:paraId="4E73C063" w14:textId="6A8ABBE9" w:rsidR="001F762D" w:rsidRDefault="001F762D" w:rsidP="00761FF9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10</w:t>
      </w:r>
    </w:p>
    <w:p w14:paraId="6757C65D" w14:textId="2D61CD21" w:rsidR="001F762D" w:rsidRDefault="001F762D" w:rsidP="00761FF9">
      <w:pPr>
        <w:rPr>
          <w:b/>
          <w:bCs/>
          <w:lang w:val="en-US"/>
        </w:rPr>
      </w:pPr>
    </w:p>
    <w:p w14:paraId="1C0741AF" w14:textId="1BF8BBEC" w:rsidR="001F762D" w:rsidRDefault="001F762D" w:rsidP="00761FF9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304E0B3A" wp14:editId="7233E006">
            <wp:extent cx="5731510" cy="4354195"/>
            <wp:effectExtent l="0" t="0" r="254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5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FB4B6" w14:textId="4B263A3E" w:rsidR="00761FF9" w:rsidRDefault="00761FF9" w:rsidP="00761FF9">
      <w:pPr>
        <w:rPr>
          <w:b/>
          <w:bCs/>
          <w:lang w:val="en-US"/>
        </w:rPr>
      </w:pPr>
    </w:p>
    <w:p w14:paraId="1495444D" w14:textId="3D6A0767" w:rsidR="001F762D" w:rsidRDefault="001F762D" w:rsidP="00761FF9">
      <w:pPr>
        <w:rPr>
          <w:b/>
          <w:bCs/>
          <w:lang w:val="en-US"/>
        </w:rPr>
      </w:pPr>
    </w:p>
    <w:p w14:paraId="27AAD48F" w14:textId="5FA93921" w:rsidR="001F762D" w:rsidRDefault="001F762D" w:rsidP="00761FF9">
      <w:pPr>
        <w:rPr>
          <w:b/>
          <w:bCs/>
          <w:lang w:val="en-US"/>
        </w:rPr>
      </w:pPr>
    </w:p>
    <w:p w14:paraId="7A019641" w14:textId="29EE31B4" w:rsidR="001F762D" w:rsidRDefault="001F762D" w:rsidP="00761FF9">
      <w:pPr>
        <w:rPr>
          <w:b/>
          <w:bCs/>
          <w:lang w:val="en-US"/>
        </w:rPr>
      </w:pPr>
    </w:p>
    <w:p w14:paraId="31F5840F" w14:textId="32D7F9BC" w:rsidR="001F762D" w:rsidRDefault="001F762D" w:rsidP="00761FF9">
      <w:pPr>
        <w:rPr>
          <w:b/>
          <w:bCs/>
          <w:lang w:val="en-US"/>
        </w:rPr>
      </w:pPr>
    </w:p>
    <w:p w14:paraId="22946350" w14:textId="31B2A883" w:rsidR="001F762D" w:rsidRDefault="001F762D" w:rsidP="00761FF9">
      <w:pPr>
        <w:rPr>
          <w:b/>
          <w:bCs/>
          <w:lang w:val="en-US"/>
        </w:rPr>
      </w:pPr>
    </w:p>
    <w:p w14:paraId="2DF78920" w14:textId="0C545ACF" w:rsidR="001F762D" w:rsidRDefault="001F762D" w:rsidP="00761FF9">
      <w:pPr>
        <w:rPr>
          <w:b/>
          <w:bCs/>
          <w:lang w:val="en-US"/>
        </w:rPr>
      </w:pPr>
    </w:p>
    <w:p w14:paraId="1B2C63EF" w14:textId="11028C29" w:rsidR="001F762D" w:rsidRDefault="001F762D" w:rsidP="00761FF9">
      <w:pPr>
        <w:rPr>
          <w:b/>
          <w:bCs/>
          <w:lang w:val="en-US"/>
        </w:rPr>
      </w:pPr>
    </w:p>
    <w:p w14:paraId="29C7CD8C" w14:textId="712546BA" w:rsidR="001F762D" w:rsidRDefault="001F762D" w:rsidP="00761FF9">
      <w:pPr>
        <w:rPr>
          <w:b/>
          <w:bCs/>
          <w:lang w:val="en-US"/>
        </w:rPr>
      </w:pPr>
    </w:p>
    <w:p w14:paraId="3E1749BA" w14:textId="1E743DAA" w:rsidR="001F762D" w:rsidRDefault="001F762D" w:rsidP="00761FF9">
      <w:pPr>
        <w:rPr>
          <w:b/>
          <w:bCs/>
          <w:lang w:val="en-US"/>
        </w:rPr>
      </w:pPr>
    </w:p>
    <w:p w14:paraId="6C6E551B" w14:textId="5FC3EF68" w:rsidR="001F762D" w:rsidRDefault="001F762D" w:rsidP="00761FF9">
      <w:pPr>
        <w:rPr>
          <w:b/>
          <w:bCs/>
          <w:lang w:val="en-US"/>
        </w:rPr>
      </w:pPr>
    </w:p>
    <w:p w14:paraId="7AC459B2" w14:textId="59B1F79A" w:rsidR="001F762D" w:rsidRDefault="001F762D" w:rsidP="00761FF9">
      <w:pPr>
        <w:rPr>
          <w:b/>
          <w:bCs/>
          <w:lang w:val="en-US"/>
        </w:rPr>
      </w:pPr>
    </w:p>
    <w:p w14:paraId="11F29816" w14:textId="22C147A8" w:rsidR="001F762D" w:rsidRDefault="001F762D" w:rsidP="00761FF9">
      <w:pPr>
        <w:rPr>
          <w:b/>
          <w:bCs/>
          <w:lang w:val="en-US"/>
        </w:rPr>
      </w:pPr>
    </w:p>
    <w:p w14:paraId="6BE6AC54" w14:textId="25DE7D9D" w:rsidR="001F762D" w:rsidRDefault="001F762D" w:rsidP="00761FF9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11 enter password</w:t>
      </w:r>
    </w:p>
    <w:p w14:paraId="1F174CC8" w14:textId="5BE96487" w:rsidR="001F762D" w:rsidRDefault="001F762D" w:rsidP="00761FF9">
      <w:pPr>
        <w:rPr>
          <w:b/>
          <w:bCs/>
          <w:lang w:val="en-US"/>
        </w:rPr>
      </w:pPr>
    </w:p>
    <w:p w14:paraId="23C28103" w14:textId="5016F11D" w:rsidR="001F762D" w:rsidRPr="00761FF9" w:rsidRDefault="001F762D" w:rsidP="00761FF9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1B2CB962" wp14:editId="5A98DE8D">
            <wp:extent cx="5731510" cy="4338320"/>
            <wp:effectExtent l="0" t="0" r="254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3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9944C" w14:textId="5028F434" w:rsidR="00761FF9" w:rsidRDefault="00761FF9" w:rsidP="00761FF9">
      <w:pPr>
        <w:rPr>
          <w:b/>
          <w:bCs/>
          <w:lang w:val="en-US"/>
        </w:rPr>
      </w:pPr>
    </w:p>
    <w:p w14:paraId="4E2D413C" w14:textId="6385AC5A" w:rsidR="00761FF9" w:rsidRDefault="00761FF9" w:rsidP="00761FF9">
      <w:pPr>
        <w:rPr>
          <w:b/>
          <w:bCs/>
          <w:lang w:val="en-US"/>
        </w:rPr>
      </w:pPr>
    </w:p>
    <w:p w14:paraId="1A31DB01" w14:textId="05AB74D5" w:rsidR="001F762D" w:rsidRDefault="001F762D" w:rsidP="00761FF9">
      <w:pPr>
        <w:rPr>
          <w:b/>
          <w:bCs/>
          <w:lang w:val="en-US"/>
        </w:rPr>
      </w:pPr>
    </w:p>
    <w:p w14:paraId="1DADBD16" w14:textId="2D3BC731" w:rsidR="001F762D" w:rsidRDefault="001F762D" w:rsidP="00761FF9">
      <w:pPr>
        <w:rPr>
          <w:b/>
          <w:bCs/>
          <w:lang w:val="en-US"/>
        </w:rPr>
      </w:pPr>
    </w:p>
    <w:p w14:paraId="6955603D" w14:textId="0B5A0245" w:rsidR="001F762D" w:rsidRDefault="001F762D" w:rsidP="00761FF9">
      <w:pPr>
        <w:rPr>
          <w:b/>
          <w:bCs/>
          <w:lang w:val="en-US"/>
        </w:rPr>
      </w:pPr>
    </w:p>
    <w:p w14:paraId="1715B915" w14:textId="376A0DF5" w:rsidR="001F762D" w:rsidRDefault="001F762D" w:rsidP="00761FF9">
      <w:pPr>
        <w:rPr>
          <w:b/>
          <w:bCs/>
          <w:lang w:val="en-US"/>
        </w:rPr>
      </w:pPr>
    </w:p>
    <w:p w14:paraId="7AA633BC" w14:textId="551BBB4A" w:rsidR="001F762D" w:rsidRDefault="001F762D" w:rsidP="00761FF9">
      <w:pPr>
        <w:rPr>
          <w:b/>
          <w:bCs/>
          <w:lang w:val="en-US"/>
        </w:rPr>
      </w:pPr>
    </w:p>
    <w:p w14:paraId="23ECF9CD" w14:textId="5537E0DF" w:rsidR="001F762D" w:rsidRDefault="001F762D" w:rsidP="00761FF9">
      <w:pPr>
        <w:rPr>
          <w:b/>
          <w:bCs/>
          <w:lang w:val="en-US"/>
        </w:rPr>
      </w:pPr>
    </w:p>
    <w:p w14:paraId="5BBABC14" w14:textId="25CE28C7" w:rsidR="001F762D" w:rsidRDefault="001F762D" w:rsidP="00761FF9">
      <w:pPr>
        <w:rPr>
          <w:b/>
          <w:bCs/>
          <w:lang w:val="en-US"/>
        </w:rPr>
      </w:pPr>
    </w:p>
    <w:p w14:paraId="70FF2824" w14:textId="07B3E2B8" w:rsidR="001F762D" w:rsidRDefault="001F762D" w:rsidP="00761FF9">
      <w:pPr>
        <w:rPr>
          <w:b/>
          <w:bCs/>
          <w:lang w:val="en-US"/>
        </w:rPr>
      </w:pPr>
    </w:p>
    <w:p w14:paraId="1B0D6737" w14:textId="6C3D6F90" w:rsidR="001F762D" w:rsidRDefault="001F762D" w:rsidP="00761FF9">
      <w:pPr>
        <w:rPr>
          <w:b/>
          <w:bCs/>
          <w:lang w:val="en-US"/>
        </w:rPr>
      </w:pPr>
    </w:p>
    <w:p w14:paraId="0BEDC533" w14:textId="3BB2FFEF" w:rsidR="001F762D" w:rsidRDefault="001F762D" w:rsidP="00761FF9">
      <w:pPr>
        <w:rPr>
          <w:b/>
          <w:bCs/>
          <w:lang w:val="en-US"/>
        </w:rPr>
      </w:pPr>
    </w:p>
    <w:p w14:paraId="7FBD41DB" w14:textId="1A94622D" w:rsidR="001F762D" w:rsidRDefault="001F762D" w:rsidP="00761FF9">
      <w:pPr>
        <w:rPr>
          <w:b/>
          <w:bCs/>
          <w:lang w:val="en-US"/>
        </w:rPr>
      </w:pPr>
    </w:p>
    <w:p w14:paraId="49871650" w14:textId="37B22B1C" w:rsidR="001F762D" w:rsidRDefault="001F762D" w:rsidP="00761FF9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12</w:t>
      </w:r>
    </w:p>
    <w:p w14:paraId="492CA29E" w14:textId="5067723F" w:rsidR="001F762D" w:rsidRDefault="001F762D" w:rsidP="00761FF9">
      <w:pPr>
        <w:rPr>
          <w:b/>
          <w:bCs/>
          <w:lang w:val="en-US"/>
        </w:rPr>
      </w:pPr>
    </w:p>
    <w:p w14:paraId="2B96B57A" w14:textId="4E9A5761" w:rsidR="001F762D" w:rsidRDefault="001F762D" w:rsidP="00761FF9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3B993543" wp14:editId="04AF27E6">
            <wp:extent cx="5731510" cy="424942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70041" w14:textId="17717331" w:rsidR="001F762D" w:rsidRDefault="001F762D" w:rsidP="00761FF9">
      <w:pPr>
        <w:rPr>
          <w:b/>
          <w:bCs/>
          <w:lang w:val="en-US"/>
        </w:rPr>
      </w:pPr>
    </w:p>
    <w:p w14:paraId="765CCD67" w14:textId="6140E7DF" w:rsidR="001F762D" w:rsidRDefault="001F762D" w:rsidP="00761FF9">
      <w:pPr>
        <w:rPr>
          <w:b/>
          <w:bCs/>
          <w:lang w:val="en-US"/>
        </w:rPr>
      </w:pPr>
    </w:p>
    <w:p w14:paraId="120C2ECE" w14:textId="786C51AD" w:rsidR="001F762D" w:rsidRDefault="001F762D" w:rsidP="00761FF9">
      <w:pPr>
        <w:rPr>
          <w:b/>
          <w:bCs/>
          <w:lang w:val="en-US"/>
        </w:rPr>
      </w:pPr>
    </w:p>
    <w:p w14:paraId="6E864691" w14:textId="304E1818" w:rsidR="001F762D" w:rsidRDefault="001F762D" w:rsidP="00761FF9">
      <w:pPr>
        <w:rPr>
          <w:b/>
          <w:bCs/>
          <w:lang w:val="en-US"/>
        </w:rPr>
      </w:pPr>
    </w:p>
    <w:p w14:paraId="3EFF2E74" w14:textId="5EA5FAE5" w:rsidR="001F762D" w:rsidRDefault="001F762D" w:rsidP="00761FF9">
      <w:pPr>
        <w:rPr>
          <w:b/>
          <w:bCs/>
          <w:lang w:val="en-US"/>
        </w:rPr>
      </w:pPr>
    </w:p>
    <w:p w14:paraId="20970C78" w14:textId="5DC612EF" w:rsidR="001F762D" w:rsidRDefault="001F762D" w:rsidP="00761FF9">
      <w:pPr>
        <w:rPr>
          <w:b/>
          <w:bCs/>
          <w:lang w:val="en-US"/>
        </w:rPr>
      </w:pPr>
    </w:p>
    <w:p w14:paraId="12D155A3" w14:textId="03CEF688" w:rsidR="001F762D" w:rsidRDefault="001F762D" w:rsidP="00761FF9">
      <w:pPr>
        <w:rPr>
          <w:b/>
          <w:bCs/>
          <w:lang w:val="en-US"/>
        </w:rPr>
      </w:pPr>
    </w:p>
    <w:p w14:paraId="35D4683E" w14:textId="30AFEC24" w:rsidR="001F762D" w:rsidRDefault="001F762D" w:rsidP="00761FF9">
      <w:pPr>
        <w:rPr>
          <w:b/>
          <w:bCs/>
          <w:lang w:val="en-US"/>
        </w:rPr>
      </w:pPr>
    </w:p>
    <w:p w14:paraId="6802DDD8" w14:textId="51058D38" w:rsidR="001F762D" w:rsidRDefault="001F762D" w:rsidP="00761FF9">
      <w:pPr>
        <w:rPr>
          <w:b/>
          <w:bCs/>
          <w:lang w:val="en-US"/>
        </w:rPr>
      </w:pPr>
    </w:p>
    <w:p w14:paraId="5D0790CF" w14:textId="064B2B85" w:rsidR="001F762D" w:rsidRDefault="001F762D" w:rsidP="00761FF9">
      <w:pPr>
        <w:rPr>
          <w:b/>
          <w:bCs/>
          <w:lang w:val="en-US"/>
        </w:rPr>
      </w:pPr>
    </w:p>
    <w:p w14:paraId="0CD14A63" w14:textId="541F6CDD" w:rsidR="001F762D" w:rsidRDefault="001F762D" w:rsidP="00761FF9">
      <w:pPr>
        <w:rPr>
          <w:b/>
          <w:bCs/>
          <w:lang w:val="en-US"/>
        </w:rPr>
      </w:pPr>
    </w:p>
    <w:p w14:paraId="54A03D44" w14:textId="225B3185" w:rsidR="001F762D" w:rsidRDefault="001F762D" w:rsidP="00761FF9">
      <w:pPr>
        <w:rPr>
          <w:b/>
          <w:bCs/>
          <w:lang w:val="en-US"/>
        </w:rPr>
      </w:pPr>
    </w:p>
    <w:p w14:paraId="1F8790A9" w14:textId="2EC578F7" w:rsidR="001F762D" w:rsidRDefault="001F762D" w:rsidP="00761FF9">
      <w:pPr>
        <w:rPr>
          <w:b/>
          <w:bCs/>
          <w:lang w:val="en-US"/>
        </w:rPr>
      </w:pPr>
    </w:p>
    <w:p w14:paraId="254B76B6" w14:textId="5B15FCAE" w:rsidR="001F762D" w:rsidRDefault="001F762D" w:rsidP="00761FF9">
      <w:pPr>
        <w:rPr>
          <w:b/>
          <w:bCs/>
          <w:lang w:val="en-US"/>
        </w:rPr>
      </w:pPr>
    </w:p>
    <w:p w14:paraId="758B93DF" w14:textId="16E7E972" w:rsidR="001F762D" w:rsidRDefault="001F762D" w:rsidP="00761FF9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13</w:t>
      </w:r>
    </w:p>
    <w:p w14:paraId="59F38B69" w14:textId="6F38228B" w:rsidR="001F762D" w:rsidRDefault="001F762D" w:rsidP="00761FF9">
      <w:pPr>
        <w:rPr>
          <w:b/>
          <w:bCs/>
          <w:lang w:val="en-US"/>
        </w:rPr>
      </w:pPr>
    </w:p>
    <w:p w14:paraId="579221CF" w14:textId="212A6189" w:rsidR="001F762D" w:rsidRDefault="001F762D" w:rsidP="00761FF9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590D841C" wp14:editId="3666B057">
            <wp:extent cx="5731510" cy="42906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C7638" w14:textId="17803E0E" w:rsidR="00724166" w:rsidRDefault="00724166" w:rsidP="00761FF9">
      <w:pPr>
        <w:rPr>
          <w:b/>
          <w:bCs/>
          <w:lang w:val="en-US"/>
        </w:rPr>
      </w:pPr>
    </w:p>
    <w:p w14:paraId="2DD94E5E" w14:textId="04A0373B" w:rsidR="00724166" w:rsidRDefault="00724166" w:rsidP="00761FF9">
      <w:pPr>
        <w:rPr>
          <w:b/>
          <w:bCs/>
          <w:lang w:val="en-US"/>
        </w:rPr>
      </w:pPr>
    </w:p>
    <w:p w14:paraId="11738610" w14:textId="49F2FCDF" w:rsidR="00724166" w:rsidRPr="00761FF9" w:rsidRDefault="00724166" w:rsidP="00761FF9">
      <w:pPr>
        <w:rPr>
          <w:b/>
          <w:bCs/>
          <w:lang w:val="en-US"/>
        </w:rPr>
      </w:pPr>
      <w:r>
        <w:rPr>
          <w:b/>
          <w:bCs/>
          <w:lang w:val="en-US"/>
        </w:rPr>
        <w:t>FINISH</w:t>
      </w:r>
    </w:p>
    <w:sectPr w:rsidR="00724166" w:rsidRPr="00761F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C0B9A"/>
    <w:multiLevelType w:val="hybridMultilevel"/>
    <w:tmpl w:val="EEACEA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40969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sTA1M7E0NjUzNTBV0lEKTi0uzszPAykwrAUAttfA7iwAAAA="/>
  </w:docVars>
  <w:rsids>
    <w:rsidRoot w:val="009357D0"/>
    <w:rsid w:val="001F762D"/>
    <w:rsid w:val="003C74D6"/>
    <w:rsid w:val="00724166"/>
    <w:rsid w:val="00761FF9"/>
    <w:rsid w:val="00817057"/>
    <w:rsid w:val="009357D0"/>
    <w:rsid w:val="009B288C"/>
    <w:rsid w:val="00A40861"/>
    <w:rsid w:val="00F66237"/>
    <w:rsid w:val="00F96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2C234"/>
  <w15:chartTrackingRefBased/>
  <w15:docId w15:val="{E5662FC7-333E-49EC-8EB8-D8BC6DF91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08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086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B288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61FF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ev.mysql.com/downloads/mysql/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dev.mysql.com/downloads/windows/installer/8.0.html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3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jeet</dc:creator>
  <cp:keywords/>
  <dc:description/>
  <cp:lastModifiedBy>Jagjeet</cp:lastModifiedBy>
  <cp:revision>5</cp:revision>
  <dcterms:created xsi:type="dcterms:W3CDTF">2022-07-14T05:06:00Z</dcterms:created>
  <dcterms:modified xsi:type="dcterms:W3CDTF">2022-07-14T05:35:00Z</dcterms:modified>
</cp:coreProperties>
</file>